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445E0" w14:textId="17A643A2" w:rsidR="005A13F4" w:rsidRPr="00F0653D" w:rsidRDefault="00AC52D4" w:rsidP="009D4A8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0653D">
        <w:rPr>
          <w:rFonts w:ascii="Times New Roman" w:hAnsi="Times New Roman" w:cs="Times New Roman"/>
          <w:b/>
          <w:sz w:val="28"/>
          <w:szCs w:val="28"/>
        </w:rPr>
        <w:t xml:space="preserve">DATA ENTRY FOR </w:t>
      </w:r>
      <w:r w:rsidR="00DB691A">
        <w:rPr>
          <w:rFonts w:ascii="Times New Roman" w:hAnsi="Times New Roman" w:cs="Times New Roman"/>
          <w:b/>
          <w:sz w:val="28"/>
          <w:szCs w:val="28"/>
        </w:rPr>
        <w:t xml:space="preserve">TECHNICIAN </w:t>
      </w:r>
      <w:r w:rsidRPr="00F0653D">
        <w:rPr>
          <w:rFonts w:ascii="Times New Roman" w:hAnsi="Times New Roman" w:cs="Times New Roman"/>
          <w:b/>
          <w:sz w:val="28"/>
          <w:szCs w:val="28"/>
        </w:rPr>
        <w:t>CERTIFICATIONS</w:t>
      </w:r>
    </w:p>
    <w:p w14:paraId="35E94B96" w14:textId="3A3F8FCF" w:rsidR="006425B5" w:rsidRPr="00F0653D" w:rsidRDefault="00E670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the steps to process</w:t>
      </w:r>
      <w:r w:rsidR="008B40BC">
        <w:rPr>
          <w:rFonts w:ascii="Times New Roman" w:hAnsi="Times New Roman" w:cs="Times New Roman"/>
          <w:sz w:val="24"/>
          <w:szCs w:val="24"/>
        </w:rPr>
        <w:t xml:space="preserve"> the data of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8B40BC">
        <w:rPr>
          <w:rFonts w:ascii="Times New Roman" w:hAnsi="Times New Roman" w:cs="Times New Roman"/>
          <w:sz w:val="24"/>
          <w:szCs w:val="24"/>
        </w:rPr>
        <w:t xml:space="preserve">n initial site visit turned </w:t>
      </w:r>
      <w:r>
        <w:rPr>
          <w:rFonts w:ascii="Times New Roman" w:hAnsi="Times New Roman" w:cs="Times New Roman"/>
          <w:sz w:val="24"/>
          <w:szCs w:val="24"/>
        </w:rPr>
        <w:t>certification:</w:t>
      </w:r>
    </w:p>
    <w:tbl>
      <w:tblPr>
        <w:tblStyle w:val="TableGrid"/>
        <w:tblW w:w="1485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90"/>
        <w:gridCol w:w="3600"/>
        <w:gridCol w:w="11070"/>
        <w:gridCol w:w="90"/>
      </w:tblGrid>
      <w:tr w:rsidR="008B40BC" w:rsidRPr="00F0653D" w14:paraId="6DB95291" w14:textId="77777777" w:rsidTr="001A2A3D">
        <w:tc>
          <w:tcPr>
            <w:tcW w:w="3690" w:type="dxa"/>
            <w:gridSpan w:val="2"/>
          </w:tcPr>
          <w:p w14:paraId="7BD969FE" w14:textId="77777777" w:rsidR="001A2A3D" w:rsidRDefault="001A2A3D" w:rsidP="001A2A3D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4C753CE0" w14:textId="71699DD8" w:rsidR="008B40BC" w:rsidRDefault="008B40BC" w:rsidP="008B40B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 w:rsidRPr="006C0D11">
              <w:rPr>
                <w:rFonts w:ascii="Times New Roman" w:hAnsi="Times New Roman" w:cs="Times New Roman"/>
              </w:rPr>
              <w:t xml:space="preserve">Login to </w:t>
            </w:r>
            <w:proofErr w:type="spellStart"/>
            <w:r w:rsidRPr="006C0D11">
              <w:rPr>
                <w:rFonts w:ascii="Times New Roman" w:hAnsi="Times New Roman" w:cs="Times New Roman"/>
              </w:rPr>
              <w:t>Presspoint</w:t>
            </w:r>
            <w:proofErr w:type="spellEnd"/>
            <w:r w:rsidRPr="006C0D11">
              <w:rPr>
                <w:rFonts w:ascii="Times New Roman" w:hAnsi="Times New Roman" w:cs="Times New Roman"/>
              </w:rPr>
              <w:t xml:space="preserve"> using the link, username, and password provided. </w:t>
            </w:r>
          </w:p>
          <w:p w14:paraId="48AD430D" w14:textId="77777777" w:rsidR="008B40BC" w:rsidRPr="006C0D11" w:rsidRDefault="008B40BC" w:rsidP="00587618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  <w:r w:rsidRPr="006C0D11">
              <w:rPr>
                <w:rFonts w:ascii="Times New Roman" w:hAnsi="Times New Roman" w:cs="Times New Roman"/>
              </w:rPr>
              <w:t xml:space="preserve">This will take you to your dashboard. </w:t>
            </w:r>
          </w:p>
          <w:p w14:paraId="39F23638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1C16DCC9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2E05BA39" w14:textId="7A4FA97A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5D25958B" w14:textId="77777777" w:rsidR="00CC026C" w:rsidRDefault="00CC026C" w:rsidP="00587618">
            <w:pPr>
              <w:rPr>
                <w:rFonts w:ascii="Times New Roman" w:hAnsi="Times New Roman" w:cs="Times New Roman"/>
              </w:rPr>
            </w:pPr>
          </w:p>
          <w:p w14:paraId="2CC5E564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3EFDFF26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31323C22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6F39AA55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124871BF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00407166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434B14B2" w14:textId="05466193" w:rsidR="008B40BC" w:rsidRDefault="008B40BC" w:rsidP="005876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at your dashboard will look like: </w:t>
            </w:r>
          </w:p>
          <w:p w14:paraId="7819EAFD" w14:textId="77777777" w:rsidR="00CC026C" w:rsidRDefault="00CC026C" w:rsidP="00587618">
            <w:pPr>
              <w:rPr>
                <w:rFonts w:ascii="Times New Roman" w:hAnsi="Times New Roman" w:cs="Times New Roman"/>
              </w:rPr>
            </w:pPr>
          </w:p>
          <w:p w14:paraId="3265C4D0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18440A28" w14:textId="77777777" w:rsidR="00CC026C" w:rsidRDefault="00CC026C" w:rsidP="00CC026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d the property that you are looking for in the dashboard area, and click on the property address’ hyperlink.</w:t>
            </w:r>
          </w:p>
          <w:p w14:paraId="053C20C1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6EC140A3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06D993B8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6404BFE6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2542D464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0FDAC125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5630607D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18F27028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27C572B8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5CCEBB8F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01FE3811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10B992DC" w14:textId="7777777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0141FBDC" w14:textId="5B67DD65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3AA5478E" w14:textId="71B6EC0C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71B7E395" w14:textId="1D7F17B7" w:rsidR="008B40BC" w:rsidRDefault="008B40BC" w:rsidP="00587618">
            <w:pPr>
              <w:rPr>
                <w:rFonts w:ascii="Times New Roman" w:hAnsi="Times New Roman" w:cs="Times New Roman"/>
              </w:rPr>
            </w:pPr>
          </w:p>
          <w:p w14:paraId="2B4B152F" w14:textId="77777777" w:rsidR="008B40BC" w:rsidRPr="00BD4633" w:rsidRDefault="008B40BC" w:rsidP="005876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160" w:type="dxa"/>
            <w:gridSpan w:val="2"/>
          </w:tcPr>
          <w:p w14:paraId="7A7873DA" w14:textId="77777777" w:rsidR="008B40BC" w:rsidRDefault="008B40BC" w:rsidP="00587618">
            <w:pPr>
              <w:rPr>
                <w:rFonts w:ascii="Times New Roman" w:hAnsi="Times New Roman" w:cs="Times New Roman"/>
                <w:noProof/>
              </w:rPr>
            </w:pPr>
          </w:p>
          <w:p w14:paraId="7A0172D8" w14:textId="350B75EA" w:rsidR="008B40BC" w:rsidRDefault="008B40BC" w:rsidP="00587618">
            <w:pPr>
              <w:rPr>
                <w:rFonts w:ascii="Times New Roman" w:hAnsi="Times New Roman" w:cs="Times New Roman"/>
                <w:noProof/>
              </w:rPr>
            </w:pPr>
            <w:r w:rsidRPr="00E670C7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9A18447" wp14:editId="2B671D94">
                  <wp:extent cx="1655794" cy="2265218"/>
                  <wp:effectExtent l="0" t="0" r="1905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2578" cy="2315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</w:rPr>
              <w:t xml:space="preserve">  </w:t>
            </w:r>
            <w:r w:rsidR="00CC026C" w:rsidRPr="00BD4633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3B77212" wp14:editId="07C3B6FC">
                  <wp:extent cx="5132676" cy="2320637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2679" cy="2347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9FC407" w14:textId="77777777" w:rsidR="008B40BC" w:rsidRDefault="008B40BC" w:rsidP="00587618">
            <w:pPr>
              <w:rPr>
                <w:rFonts w:ascii="Times New Roman" w:hAnsi="Times New Roman" w:cs="Times New Roman"/>
                <w:noProof/>
              </w:rPr>
            </w:pPr>
          </w:p>
          <w:p w14:paraId="6FC1FF68" w14:textId="371BB52C" w:rsidR="00CC026C" w:rsidRDefault="00CC026C" w:rsidP="00CC026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6437F4D6" wp14:editId="185EC10F">
                      <wp:simplePos x="0" y="0"/>
                      <wp:positionH relativeFrom="column">
                        <wp:posOffset>2590800</wp:posOffset>
                      </wp:positionH>
                      <wp:positionV relativeFrom="paragraph">
                        <wp:posOffset>565785</wp:posOffset>
                      </wp:positionV>
                      <wp:extent cx="800100" cy="76200"/>
                      <wp:effectExtent l="38100" t="57150" r="19050" b="9525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1D511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3" o:spid="_x0000_s1026" type="#_x0000_t32" style="position:absolute;margin-left:204pt;margin-top:44.55pt;width:63pt;height:6pt;flip:x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E621D6" w:rsidRPr="00E621D6">
              <w:rPr>
                <w:noProof/>
              </w:rPr>
              <w:drawing>
                <wp:inline distT="0" distB="0" distL="0" distR="0" wp14:anchorId="3D0219F3" wp14:editId="14AA4543">
                  <wp:extent cx="6949440" cy="2717800"/>
                  <wp:effectExtent l="0" t="0" r="381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9440" cy="271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701A58" w14:textId="77777777" w:rsidR="00CC026C" w:rsidRDefault="00CC026C" w:rsidP="00CC026C">
            <w:pPr>
              <w:rPr>
                <w:noProof/>
              </w:rPr>
            </w:pPr>
          </w:p>
          <w:p w14:paraId="67AF4243" w14:textId="77777777" w:rsidR="00CC026C" w:rsidRDefault="00CC026C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498DE932" w14:textId="77777777" w:rsidR="00CC026C" w:rsidRDefault="00CC026C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20300840" w14:textId="31C76342" w:rsidR="008B40BC" w:rsidRDefault="008B40BC" w:rsidP="00587618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CC026C" w:rsidRPr="00F0653D" w14:paraId="0A3C5AA3" w14:textId="77777777" w:rsidTr="001A2A3D">
        <w:trPr>
          <w:gridBefore w:val="1"/>
          <w:gridAfter w:val="1"/>
          <w:wBefore w:w="90" w:type="dxa"/>
          <w:wAfter w:w="90" w:type="dxa"/>
        </w:trPr>
        <w:tc>
          <w:tcPr>
            <w:tcW w:w="3600" w:type="dxa"/>
          </w:tcPr>
          <w:p w14:paraId="75B95998" w14:textId="77777777" w:rsidR="001A2A3D" w:rsidRDefault="001A2A3D" w:rsidP="00CC026C">
            <w:pPr>
              <w:rPr>
                <w:rFonts w:ascii="Times New Roman" w:hAnsi="Times New Roman" w:cs="Times New Roman"/>
              </w:rPr>
            </w:pPr>
          </w:p>
          <w:p w14:paraId="2423A3F0" w14:textId="5B480A20" w:rsidR="00CC026C" w:rsidRDefault="00CC026C" w:rsidP="00CC026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the Property Profile: </w:t>
            </w:r>
          </w:p>
          <w:p w14:paraId="0654ED5B" w14:textId="77777777" w:rsidR="00CC026C" w:rsidRPr="00F067ED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03227442" w14:textId="59D234BA" w:rsidR="00CC026C" w:rsidRDefault="00CC026C" w:rsidP="00CC026C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that</w:t>
            </w:r>
            <w:r w:rsidRPr="00F0653D">
              <w:rPr>
                <w:rFonts w:ascii="Times New Roman" w:hAnsi="Times New Roman" w:cs="Times New Roman"/>
              </w:rPr>
              <w:t xml:space="preserve"> the </w:t>
            </w:r>
            <w:r w:rsidRPr="00F067ED">
              <w:rPr>
                <w:rFonts w:ascii="Times New Roman" w:hAnsi="Times New Roman" w:cs="Times New Roman"/>
                <w:b/>
              </w:rPr>
              <w:t>cit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067ED">
              <w:rPr>
                <w:rFonts w:ascii="Times New Roman" w:hAnsi="Times New Roman" w:cs="Times New Roman"/>
                <w:b/>
              </w:rPr>
              <w:t>st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067ED">
              <w:rPr>
                <w:rFonts w:ascii="Times New Roman" w:hAnsi="Times New Roman" w:cs="Times New Roman"/>
                <w:b/>
              </w:rPr>
              <w:t>postal cod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0653D">
              <w:rPr>
                <w:rFonts w:ascii="Times New Roman" w:hAnsi="Times New Roman" w:cs="Times New Roman"/>
                <w:b/>
              </w:rPr>
              <w:t>neighborhood</w:t>
            </w:r>
            <w:r>
              <w:rPr>
                <w:rFonts w:ascii="Times New Roman" w:hAnsi="Times New Roman" w:cs="Times New Roman"/>
                <w:b/>
              </w:rPr>
              <w:t>,</w:t>
            </w:r>
            <w:r w:rsidRPr="00F0653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</w:t>
            </w:r>
            <w:r w:rsidRPr="00F0653D">
              <w:rPr>
                <w:rFonts w:ascii="Times New Roman" w:hAnsi="Times New Roman" w:cs="Times New Roman"/>
                <w:b/>
              </w:rPr>
              <w:t>county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A2A3D">
              <w:rPr>
                <w:rFonts w:ascii="Times New Roman" w:hAnsi="Times New Roman" w:cs="Times New Roman"/>
              </w:rPr>
              <w:t>fields</w:t>
            </w:r>
            <w:r>
              <w:rPr>
                <w:rFonts w:ascii="Times New Roman" w:hAnsi="Times New Roman" w:cs="Times New Roman"/>
              </w:rPr>
              <w:t xml:space="preserve"> are not</w:t>
            </w:r>
            <w:r w:rsidRPr="00F0653D">
              <w:rPr>
                <w:rFonts w:ascii="Times New Roman" w:hAnsi="Times New Roman" w:cs="Times New Roman"/>
              </w:rPr>
              <w:t xml:space="preserve"> blank or misspelled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0F137B84" w14:textId="77777777" w:rsidR="00CC026C" w:rsidRDefault="00CC026C" w:rsidP="001A2A3D">
            <w:pPr>
              <w:pStyle w:val="ListParagraph"/>
              <w:ind w:left="246"/>
              <w:rPr>
                <w:rFonts w:ascii="Times New Roman" w:hAnsi="Times New Roman" w:cs="Times New Roman"/>
              </w:rPr>
            </w:pPr>
          </w:p>
          <w:p w14:paraId="70F7B5C0" w14:textId="47634A8C" w:rsidR="00CC026C" w:rsidRPr="00F0653D" w:rsidRDefault="00CC026C" w:rsidP="00CC026C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lect the </w:t>
            </w:r>
            <w:r w:rsidRPr="001A2A3D">
              <w:rPr>
                <w:rFonts w:ascii="Times New Roman" w:hAnsi="Times New Roman" w:cs="Times New Roman"/>
                <w:b/>
              </w:rPr>
              <w:t>Watershed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A2A3D">
              <w:rPr>
                <w:rFonts w:ascii="Times New Roman" w:hAnsi="Times New Roman" w:cs="Times New Roman"/>
              </w:rPr>
              <w:t>and</w:t>
            </w:r>
            <w:r>
              <w:rPr>
                <w:rFonts w:ascii="Times New Roman" w:hAnsi="Times New Roman" w:cs="Times New Roman"/>
                <w:b/>
              </w:rPr>
              <w:t xml:space="preserve"> Property Type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5BD2C44B" w14:textId="77777777" w:rsidR="00CC026C" w:rsidRPr="00F0653D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FC1538E" w14:textId="77777777" w:rsidR="00CC026C" w:rsidRPr="00F0653D" w:rsidRDefault="00CC026C" w:rsidP="00CC026C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 w:rsidRPr="00F0653D">
              <w:rPr>
                <w:rFonts w:ascii="Times New Roman" w:hAnsi="Times New Roman" w:cs="Times New Roman"/>
              </w:rPr>
              <w:t xml:space="preserve">Change </w:t>
            </w:r>
            <w:r w:rsidRPr="00F0653D">
              <w:rPr>
                <w:rFonts w:ascii="Times New Roman" w:hAnsi="Times New Roman" w:cs="Times New Roman"/>
                <w:b/>
              </w:rPr>
              <w:t>Site Status</w:t>
            </w:r>
            <w:r>
              <w:rPr>
                <w:rFonts w:ascii="Times New Roman" w:hAnsi="Times New Roman" w:cs="Times New Roman"/>
              </w:rPr>
              <w:t xml:space="preserve"> to </w:t>
            </w:r>
            <w:proofErr w:type="gramStart"/>
            <w:r>
              <w:rPr>
                <w:rFonts w:ascii="Times New Roman" w:hAnsi="Times New Roman" w:cs="Times New Roman"/>
              </w:rPr>
              <w:t>C</w:t>
            </w:r>
            <w:r w:rsidRPr="00F0653D">
              <w:rPr>
                <w:rFonts w:ascii="Times New Roman" w:hAnsi="Times New Roman" w:cs="Times New Roman"/>
              </w:rPr>
              <w:t>ertified</w:t>
            </w:r>
            <w:proofErr w:type="gramEnd"/>
            <w:r w:rsidRPr="00F0653D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</w:p>
          <w:p w14:paraId="35DF4674" w14:textId="77777777" w:rsidR="00CC026C" w:rsidRPr="00F067ED" w:rsidRDefault="00CC026C" w:rsidP="001A2A3D"/>
          <w:p w14:paraId="437D03A2" w14:textId="4086B225" w:rsidR="00DA7A22" w:rsidRDefault="00CC026C" w:rsidP="00CC026C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e</w:t>
            </w:r>
            <w:r w:rsidRPr="00F0653D">
              <w:rPr>
                <w:rFonts w:ascii="Times New Roman" w:hAnsi="Times New Roman" w:cs="Times New Roman"/>
              </w:rPr>
              <w:t xml:space="preserve"> the </w:t>
            </w:r>
            <w:r>
              <w:rPr>
                <w:rFonts w:ascii="Times New Roman" w:hAnsi="Times New Roman" w:cs="Times New Roman"/>
                <w:b/>
              </w:rPr>
              <w:t>Next Task</w:t>
            </w:r>
            <w:r w:rsidRPr="00F067ED">
              <w:rPr>
                <w:rFonts w:ascii="Times New Roman" w:hAnsi="Times New Roman" w:cs="Times New Roman"/>
              </w:rPr>
              <w:t xml:space="preserve"> to</w:t>
            </w:r>
            <w:r w:rsidRPr="00F0653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Renewal</w:t>
            </w:r>
            <w:r w:rsidRPr="00F0653D">
              <w:rPr>
                <w:rFonts w:ascii="Times New Roman" w:hAnsi="Times New Roman" w:cs="Times New Roman"/>
              </w:rPr>
              <w:t>.</w:t>
            </w:r>
          </w:p>
          <w:p w14:paraId="0A6D0D30" w14:textId="77777777" w:rsidR="00DA7A22" w:rsidRDefault="00DA7A22" w:rsidP="001A2A3D">
            <w:pPr>
              <w:pStyle w:val="ListParagraph"/>
              <w:ind w:left="246"/>
              <w:rPr>
                <w:rFonts w:ascii="Times New Roman" w:hAnsi="Times New Roman" w:cs="Times New Roman"/>
              </w:rPr>
            </w:pPr>
          </w:p>
          <w:p w14:paraId="519E9479" w14:textId="142A9444" w:rsidR="00CC026C" w:rsidRDefault="00DA7A22" w:rsidP="00CC026C">
            <w:pPr>
              <w:pStyle w:val="ListParagraph"/>
              <w:numPr>
                <w:ilvl w:val="0"/>
                <w:numId w:val="3"/>
              </w:numPr>
              <w:ind w:left="246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ange the </w:t>
            </w:r>
            <w:r w:rsidRPr="001A2A3D">
              <w:rPr>
                <w:rFonts w:ascii="Times New Roman" w:hAnsi="Times New Roman" w:cs="Times New Roman"/>
                <w:b/>
              </w:rPr>
              <w:t>Task Date</w:t>
            </w:r>
            <w:r>
              <w:rPr>
                <w:rFonts w:ascii="Times New Roman" w:hAnsi="Times New Roman" w:cs="Times New Roman"/>
              </w:rPr>
              <w:t xml:space="preserve"> to 3 years in the future. </w:t>
            </w:r>
            <w:r w:rsidR="00CC026C" w:rsidRPr="00F0653D">
              <w:rPr>
                <w:rFonts w:ascii="Times New Roman" w:hAnsi="Times New Roman" w:cs="Times New Roman"/>
              </w:rPr>
              <w:t xml:space="preserve"> </w:t>
            </w:r>
          </w:p>
          <w:p w14:paraId="4BB2D8F9" w14:textId="77777777" w:rsidR="00CC026C" w:rsidRPr="0089029F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73A9B54" w14:textId="26AF6BB5" w:rsidR="00CC026C" w:rsidRPr="0089029F" w:rsidRDefault="00CC026C" w:rsidP="00CC026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ke the </w:t>
            </w:r>
            <w:r w:rsidRPr="00F067ED">
              <w:rPr>
                <w:rFonts w:ascii="Times New Roman" w:hAnsi="Times New Roman" w:cs="Times New Roman"/>
                <w:b/>
              </w:rPr>
              <w:t>Next Task Assigned</w:t>
            </w:r>
            <w:r>
              <w:rPr>
                <w:rFonts w:ascii="Times New Roman" w:hAnsi="Times New Roman" w:cs="Times New Roman"/>
              </w:rPr>
              <w:t xml:space="preserve"> fields blank</w:t>
            </w:r>
            <w:r w:rsidRPr="0089029F">
              <w:rPr>
                <w:rFonts w:ascii="Times New Roman" w:hAnsi="Times New Roman" w:cs="Times New Roman"/>
              </w:rPr>
              <w:t>.</w:t>
            </w:r>
          </w:p>
          <w:p w14:paraId="0E65BB50" w14:textId="77777777" w:rsidR="00CC026C" w:rsidRPr="00F0653D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FCF9EB6" w14:textId="4DE91F53" w:rsidR="00CC026C" w:rsidRDefault="00CC026C" w:rsidP="00CC026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ick the </w:t>
            </w:r>
            <w:r w:rsidRPr="004C37F0">
              <w:rPr>
                <w:rFonts w:ascii="Times New Roman" w:hAnsi="Times New Roman" w:cs="Times New Roman"/>
                <w:b/>
              </w:rPr>
              <w:t>Save</w:t>
            </w:r>
            <w:r>
              <w:rPr>
                <w:rFonts w:ascii="Times New Roman" w:hAnsi="Times New Roman" w:cs="Times New Roman"/>
              </w:rPr>
              <w:t xml:space="preserve"> button.</w:t>
            </w:r>
            <w:r w:rsidRPr="00F0653D">
              <w:rPr>
                <w:rFonts w:ascii="Times New Roman" w:hAnsi="Times New Roman" w:cs="Times New Roman"/>
              </w:rPr>
              <w:t xml:space="preserve"> </w:t>
            </w:r>
          </w:p>
          <w:p w14:paraId="0F169040" w14:textId="77777777" w:rsidR="00214077" w:rsidRPr="00214077" w:rsidRDefault="00214077" w:rsidP="00214077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3639A2F" w14:textId="32805F91" w:rsidR="00214077" w:rsidRPr="008103E1" w:rsidRDefault="00214077" w:rsidP="00214077">
            <w:pPr>
              <w:rPr>
                <w:rFonts w:ascii="Times New Roman" w:hAnsi="Times New Roman" w:cs="Times New Roman"/>
                <w:color w:val="00B0F0"/>
              </w:rPr>
            </w:pPr>
            <w:r w:rsidRPr="008103E1">
              <w:rPr>
                <w:rFonts w:ascii="Times New Roman" w:hAnsi="Times New Roman" w:cs="Times New Roman"/>
                <w:b/>
                <w:color w:val="00B0F0"/>
              </w:rPr>
              <w:t>NOTE:</w:t>
            </w:r>
            <w:r w:rsidRPr="008103E1">
              <w:rPr>
                <w:rFonts w:ascii="Times New Roman" w:hAnsi="Times New Roman" w:cs="Times New Roman"/>
                <w:color w:val="00B0F0"/>
              </w:rPr>
              <w:t xml:space="preserve"> If you find out during the site visit that the site is a business or organization, enter the name of the organization into the “Address Organization” field.</w:t>
            </w:r>
          </w:p>
          <w:p w14:paraId="0B08A43B" w14:textId="77777777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5912580" w14:textId="7DE6A6E7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C5896F0" w14:textId="29626AE2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DA33D32" w14:textId="3014A30D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A6F6FFF" w14:textId="4F3CD5EC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0285264" w14:textId="1300E1B0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5EDAE7B" w14:textId="1572B3C1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A4B6A98" w14:textId="5FCB6056" w:rsidR="00CC026C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A450EC1" w14:textId="77777777" w:rsidR="00CC026C" w:rsidRPr="00F0653D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7A60E49" w14:textId="77777777" w:rsidR="00CC026C" w:rsidRPr="004C37F0" w:rsidRDefault="00CC026C" w:rsidP="00CC026C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87EBBF2" w14:textId="77777777" w:rsidR="00CC026C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20FCF9F3" w14:textId="77777777" w:rsidR="00CC026C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240D9A3F" w14:textId="77777777" w:rsidR="00CC026C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345722E0" w14:textId="5E71BF69" w:rsidR="00CC026C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38399D11" w14:textId="77777777" w:rsidR="00CC026C" w:rsidRPr="00F067ED" w:rsidRDefault="00CC026C" w:rsidP="00CC02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070" w:type="dxa"/>
          </w:tcPr>
          <w:p w14:paraId="154B710A" w14:textId="183BA926" w:rsidR="00CC026C" w:rsidRPr="00F0653D" w:rsidRDefault="008103E1" w:rsidP="00CC026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7D4DB442" wp14:editId="53946CA4">
                      <wp:simplePos x="0" y="0"/>
                      <wp:positionH relativeFrom="column">
                        <wp:posOffset>1151255</wp:posOffset>
                      </wp:positionH>
                      <wp:positionV relativeFrom="paragraph">
                        <wp:posOffset>1921510</wp:posOffset>
                      </wp:positionV>
                      <wp:extent cx="800100" cy="76200"/>
                      <wp:effectExtent l="38100" t="57150" r="19050" b="9525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C11F6" id="Straight Arrow Connector 5" o:spid="_x0000_s1026" type="#_x0000_t32" style="position:absolute;margin-left:90.65pt;margin-top:151.3pt;width:63pt;height:6pt;flip:x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66CF747A" wp14:editId="477BDBFB">
                      <wp:simplePos x="0" y="0"/>
                      <wp:positionH relativeFrom="column">
                        <wp:posOffset>6055418</wp:posOffset>
                      </wp:positionH>
                      <wp:positionV relativeFrom="paragraph">
                        <wp:posOffset>1182370</wp:posOffset>
                      </wp:positionV>
                      <wp:extent cx="508000" cy="45719"/>
                      <wp:effectExtent l="19050" t="57150" r="0" b="88265"/>
                      <wp:wrapNone/>
                      <wp:docPr id="53" name="Straight Arrow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000" cy="45719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AEA53C" id="Straight Arrow Connector 53" o:spid="_x0000_s1026" type="#_x0000_t32" style="position:absolute;margin-left:476.8pt;margin-top:93.1pt;width:40pt;height:3.6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343BE9C7" wp14:editId="6BC8F714">
                      <wp:simplePos x="0" y="0"/>
                      <wp:positionH relativeFrom="column">
                        <wp:posOffset>5465734</wp:posOffset>
                      </wp:positionH>
                      <wp:positionV relativeFrom="paragraph">
                        <wp:posOffset>3574242</wp:posOffset>
                      </wp:positionV>
                      <wp:extent cx="800100" cy="76200"/>
                      <wp:effectExtent l="38100" t="57150" r="19050" b="95250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D125BB" id="Straight Arrow Connector 50" o:spid="_x0000_s1026" type="#_x0000_t32" style="position:absolute;margin-left:430.35pt;margin-top:281.45pt;width:63pt;height:6pt;flip:x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60410407" wp14:editId="03DC3115">
                      <wp:simplePos x="0" y="0"/>
                      <wp:positionH relativeFrom="column">
                        <wp:posOffset>5259936</wp:posOffset>
                      </wp:positionH>
                      <wp:positionV relativeFrom="paragraph">
                        <wp:posOffset>3225223</wp:posOffset>
                      </wp:positionV>
                      <wp:extent cx="800100" cy="76200"/>
                      <wp:effectExtent l="38100" t="57150" r="19050" b="9525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1D6287" id="Straight Arrow Connector 4" o:spid="_x0000_s1026" type="#_x0000_t32" style="position:absolute;margin-left:414.15pt;margin-top:253.95pt;width:63pt;height:6pt;flip:x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10741A72" wp14:editId="4859E814">
                      <wp:simplePos x="0" y="0"/>
                      <wp:positionH relativeFrom="column">
                        <wp:posOffset>5201343</wp:posOffset>
                      </wp:positionH>
                      <wp:positionV relativeFrom="paragraph">
                        <wp:posOffset>2935721</wp:posOffset>
                      </wp:positionV>
                      <wp:extent cx="800100" cy="76200"/>
                      <wp:effectExtent l="38100" t="57150" r="19050" b="9525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974C54" id="Straight Arrow Connector 6" o:spid="_x0000_s1026" type="#_x0000_t32" style="position:absolute;margin-left:409.55pt;margin-top:231.15pt;width:63pt;height:6pt;flip:x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3151C7D8" wp14:editId="2EBDF478">
                      <wp:simplePos x="0" y="0"/>
                      <wp:positionH relativeFrom="column">
                        <wp:posOffset>3216794</wp:posOffset>
                      </wp:positionH>
                      <wp:positionV relativeFrom="paragraph">
                        <wp:posOffset>1819852</wp:posOffset>
                      </wp:positionV>
                      <wp:extent cx="800100" cy="76200"/>
                      <wp:effectExtent l="38100" t="57150" r="19050" b="952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64D0D9" id="Straight Arrow Connector 2" o:spid="_x0000_s1026" type="#_x0000_t32" style="position:absolute;margin-left:253.3pt;margin-top:143.3pt;width:63pt;height:6pt;flip:x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0EBFA8D6" wp14:editId="1E9A707C">
                      <wp:simplePos x="0" y="0"/>
                      <wp:positionH relativeFrom="column">
                        <wp:posOffset>3111269</wp:posOffset>
                      </wp:positionH>
                      <wp:positionV relativeFrom="paragraph">
                        <wp:posOffset>2859058</wp:posOffset>
                      </wp:positionV>
                      <wp:extent cx="800100" cy="76200"/>
                      <wp:effectExtent l="38100" t="57150" r="19050" b="952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C42161" id="Straight Arrow Connector 29" o:spid="_x0000_s1026" type="#_x0000_t32" style="position:absolute;margin-left:245pt;margin-top:225.1pt;width:63pt;height:6pt;flip:x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6B851F05" wp14:editId="143B7FD2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3087139</wp:posOffset>
                      </wp:positionV>
                      <wp:extent cx="800100" cy="76200"/>
                      <wp:effectExtent l="38100" t="57150" r="19050" b="9525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2C6A9" id="Straight Arrow Connector 10" o:spid="_x0000_s1026" type="#_x0000_t32" style="position:absolute;margin-left:30.55pt;margin-top:243.1pt;width:63pt;height:6pt;flip:x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4912" behindDoc="0" locked="0" layoutInCell="1" allowOverlap="1" wp14:anchorId="0BB77D1E" wp14:editId="00D9F6D4">
                      <wp:simplePos x="0" y="0"/>
                      <wp:positionH relativeFrom="column">
                        <wp:posOffset>387985</wp:posOffset>
                      </wp:positionH>
                      <wp:positionV relativeFrom="paragraph">
                        <wp:posOffset>3440430</wp:posOffset>
                      </wp:positionV>
                      <wp:extent cx="800100" cy="76200"/>
                      <wp:effectExtent l="38100" t="57150" r="19050" b="9525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C97968" id="Straight Arrow Connector 12" o:spid="_x0000_s1026" type="#_x0000_t32" style="position:absolute;margin-left:30.55pt;margin-top:270.9pt;width:63pt;height:6pt;flip:x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18D0C696" wp14:editId="0CD1F554">
                      <wp:simplePos x="0" y="0"/>
                      <wp:positionH relativeFrom="column">
                        <wp:posOffset>352194</wp:posOffset>
                      </wp:positionH>
                      <wp:positionV relativeFrom="paragraph">
                        <wp:posOffset>4064808</wp:posOffset>
                      </wp:positionV>
                      <wp:extent cx="800100" cy="76200"/>
                      <wp:effectExtent l="38100" t="57150" r="19050" b="9525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3E6528" id="Straight Arrow Connector 11" o:spid="_x0000_s1026" type="#_x0000_t32" style="position:absolute;margin-left:27.75pt;margin-top:320.05pt;width:63pt;height:6pt;flip:x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2358D92D" wp14:editId="5ED2AFF4">
                      <wp:simplePos x="0" y="0"/>
                      <wp:positionH relativeFrom="column">
                        <wp:posOffset>471805</wp:posOffset>
                      </wp:positionH>
                      <wp:positionV relativeFrom="paragraph">
                        <wp:posOffset>4396856</wp:posOffset>
                      </wp:positionV>
                      <wp:extent cx="800100" cy="76200"/>
                      <wp:effectExtent l="38100" t="57150" r="19050" b="952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2D479" id="Straight Arrow Connector 7" o:spid="_x0000_s1026" type="#_x0000_t32" style="position:absolute;margin-left:37.15pt;margin-top:346.2pt;width:63pt;height:6pt;flip:x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4177F092" wp14:editId="160104B2">
                      <wp:simplePos x="0" y="0"/>
                      <wp:positionH relativeFrom="column">
                        <wp:posOffset>519372</wp:posOffset>
                      </wp:positionH>
                      <wp:positionV relativeFrom="paragraph">
                        <wp:posOffset>4738832</wp:posOffset>
                      </wp:positionV>
                      <wp:extent cx="800100" cy="76200"/>
                      <wp:effectExtent l="38100" t="57150" r="19050" b="9525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AC9085" id="Straight Arrow Connector 8" o:spid="_x0000_s1026" type="#_x0000_t32" style="position:absolute;margin-left:40.9pt;margin-top:373.15pt;width:63pt;height:6pt;flip:x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1809936A" wp14:editId="3E010C86">
                      <wp:simplePos x="0" y="0"/>
                      <wp:positionH relativeFrom="column">
                        <wp:posOffset>642562</wp:posOffset>
                      </wp:positionH>
                      <wp:positionV relativeFrom="paragraph">
                        <wp:posOffset>5062047</wp:posOffset>
                      </wp:positionV>
                      <wp:extent cx="800100" cy="76200"/>
                      <wp:effectExtent l="38100" t="57150" r="19050" b="95250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01CB24" id="Straight Arrow Connector 28" o:spid="_x0000_s1026" type="#_x0000_t32" style="position:absolute;margin-left:50.6pt;margin-top:398.6pt;width:63pt;height:6pt;flip:x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CC026C" w:rsidRPr="001D3E5F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09792" behindDoc="0" locked="0" layoutInCell="1" allowOverlap="1" wp14:anchorId="49853B92" wp14:editId="227B3841">
                  <wp:simplePos x="0" y="0"/>
                  <wp:positionH relativeFrom="column">
                    <wp:posOffset>-9583</wp:posOffset>
                  </wp:positionH>
                  <wp:positionV relativeFrom="paragraph">
                    <wp:posOffset>3442970</wp:posOffset>
                  </wp:positionV>
                  <wp:extent cx="6967967" cy="2971800"/>
                  <wp:effectExtent l="0" t="0" r="4445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67967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C026C" w:rsidRPr="00F067E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BFF527A" wp14:editId="0E7D1489">
                  <wp:extent cx="6949919" cy="3740728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6059" cy="3760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7A22" w:rsidRPr="00F0653D" w14:paraId="7832D3B4" w14:textId="77777777" w:rsidTr="008B40BC">
        <w:trPr>
          <w:gridBefore w:val="1"/>
          <w:gridAfter w:val="1"/>
          <w:wBefore w:w="90" w:type="dxa"/>
          <w:wAfter w:w="90" w:type="dxa"/>
        </w:trPr>
        <w:tc>
          <w:tcPr>
            <w:tcW w:w="3600" w:type="dxa"/>
          </w:tcPr>
          <w:p w14:paraId="4DCFA1BD" w14:textId="77777777" w:rsidR="00DA7A22" w:rsidRDefault="00DA7A22" w:rsidP="001A2A3D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2BA4E636" w14:textId="4BF123F4" w:rsidR="00CA3260" w:rsidRPr="0058072D" w:rsidRDefault="0058072D" w:rsidP="0058072D">
            <w:pPr>
              <w:rPr>
                <w:rFonts w:ascii="Times New Roman" w:hAnsi="Times New Roman" w:cs="Times New Roman"/>
              </w:rPr>
            </w:pPr>
            <w:r w:rsidRPr="0095415F">
              <w:rPr>
                <w:rFonts w:ascii="Times New Roman" w:hAnsi="Times New Roman" w:cs="Times New Roman"/>
                <w:b/>
                <w:color w:val="00B0F0"/>
              </w:rPr>
              <w:t>NOTE:</w:t>
            </w:r>
            <w:r w:rsidRPr="0095415F">
              <w:rPr>
                <w:rFonts w:ascii="Times New Roman" w:hAnsi="Times New Roman" w:cs="Times New Roman"/>
                <w:color w:val="00B0F0"/>
              </w:rPr>
              <w:t xml:space="preserve"> If you haven’t entered the initial visit data, f</w:t>
            </w:r>
            <w:r w:rsidR="00CA3260" w:rsidRPr="0095415F">
              <w:rPr>
                <w:rFonts w:ascii="Times New Roman" w:hAnsi="Times New Roman" w:cs="Times New Roman"/>
                <w:color w:val="00B0F0"/>
              </w:rPr>
              <w:t xml:space="preserve">ollow the instructions </w:t>
            </w:r>
            <w:r w:rsidR="009E69AB" w:rsidRPr="0095415F">
              <w:rPr>
                <w:rFonts w:ascii="Times New Roman" w:hAnsi="Times New Roman" w:cs="Times New Roman"/>
                <w:color w:val="00B0F0"/>
              </w:rPr>
              <w:t xml:space="preserve">in the </w:t>
            </w:r>
            <w:r w:rsidR="009E69AB" w:rsidRPr="0095415F">
              <w:rPr>
                <w:rFonts w:ascii="Times New Roman" w:hAnsi="Times New Roman" w:cs="Times New Roman"/>
                <w:b/>
                <w:color w:val="00B0F0"/>
              </w:rPr>
              <w:t>Data Entry for Initial Visits</w:t>
            </w:r>
            <w:r w:rsidR="009E69AB" w:rsidRPr="0095415F">
              <w:rPr>
                <w:rFonts w:ascii="Times New Roman" w:hAnsi="Times New Roman" w:cs="Times New Roman"/>
                <w:color w:val="00B0F0"/>
              </w:rPr>
              <w:t xml:space="preserve"> </w:t>
            </w:r>
            <w:r w:rsidR="0095415F">
              <w:rPr>
                <w:rFonts w:ascii="Times New Roman" w:hAnsi="Times New Roman" w:cs="Times New Roman"/>
                <w:color w:val="00B0F0"/>
              </w:rPr>
              <w:t xml:space="preserve">training guide </w:t>
            </w:r>
            <w:r w:rsidR="0095415F" w:rsidRPr="0095415F">
              <w:rPr>
                <w:rFonts w:ascii="Times New Roman" w:hAnsi="Times New Roman" w:cs="Times New Roman"/>
                <w:color w:val="00B0F0"/>
              </w:rPr>
              <w:t xml:space="preserve">before </w:t>
            </w:r>
            <w:r w:rsidR="0095415F">
              <w:rPr>
                <w:rFonts w:ascii="Times New Roman" w:hAnsi="Times New Roman" w:cs="Times New Roman"/>
                <w:color w:val="00B0F0"/>
              </w:rPr>
              <w:t>proceeding to</w:t>
            </w:r>
            <w:r w:rsidR="0095415F" w:rsidRPr="0095415F">
              <w:rPr>
                <w:rFonts w:ascii="Times New Roman" w:hAnsi="Times New Roman" w:cs="Times New Roman"/>
                <w:color w:val="00B0F0"/>
              </w:rPr>
              <w:t xml:space="preserve"> the next steps</w:t>
            </w:r>
            <w:r w:rsidR="009E69AB" w:rsidRPr="0095415F">
              <w:rPr>
                <w:rFonts w:ascii="Times New Roman" w:hAnsi="Times New Roman" w:cs="Times New Roman"/>
                <w:color w:val="00B0F0"/>
              </w:rPr>
              <w:t xml:space="preserve">. </w:t>
            </w:r>
          </w:p>
          <w:p w14:paraId="30E50A57" w14:textId="77777777" w:rsidR="00CA3260" w:rsidRDefault="00CA3260" w:rsidP="00CA3260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00091CA2" w14:textId="4584E9BA" w:rsidR="00DA7A22" w:rsidRDefault="00DA7A22" w:rsidP="001A2A3D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lick the </w:t>
            </w:r>
            <w:r w:rsidRPr="004C37F0">
              <w:rPr>
                <w:rFonts w:ascii="Times New Roman" w:hAnsi="Times New Roman" w:cs="Times New Roman"/>
                <w:b/>
              </w:rPr>
              <w:t>Actions</w:t>
            </w:r>
            <w:r>
              <w:rPr>
                <w:rFonts w:ascii="Times New Roman" w:hAnsi="Times New Roman" w:cs="Times New Roman"/>
              </w:rPr>
              <w:t xml:space="preserve"> button (top right corner) and select </w:t>
            </w:r>
            <w:r w:rsidRPr="004C37F0">
              <w:rPr>
                <w:rFonts w:ascii="Times New Roman" w:hAnsi="Times New Roman" w:cs="Times New Roman"/>
                <w:b/>
              </w:rPr>
              <w:t>Certification</w:t>
            </w:r>
            <w:r w:rsidRPr="00F0653D">
              <w:rPr>
                <w:rFonts w:ascii="Times New Roman" w:hAnsi="Times New Roman" w:cs="Times New Roman"/>
              </w:rPr>
              <w:t>.</w:t>
            </w:r>
          </w:p>
          <w:p w14:paraId="4EE0589F" w14:textId="2B9D185A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11C4CCA" w14:textId="77777777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76AA9704" w14:textId="77777777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383E398A" w14:textId="77777777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10CA0917" w14:textId="5D166289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3ECEFB16" w14:textId="25834240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37916120" w14:textId="5F47D43A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61A59979" w14:textId="28FDA015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4F31967" w14:textId="1D223ABE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453458F3" w14:textId="04453886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6E9622C7" w14:textId="10C10BAE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58E9CE87" w14:textId="1CA4F35A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7F188328" w14:textId="6A6C8FF6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61DBC913" w14:textId="47BDCFA5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57D3BC70" w14:textId="70F10A2C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6A2032FE" w14:textId="70512199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7382D6ED" w14:textId="7D7C351C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10E6C7C" w14:textId="41648785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48AFD52E" w14:textId="1C9213B7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B0B0A54" w14:textId="619810DB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1CB8152" w14:textId="172CDF83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F876B53" w14:textId="792D149C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517C8D1F" w14:textId="323EC032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C600127" w14:textId="7A18F77A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2ADAFA02" w14:textId="2DB5EDC7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376FB6F9" w14:textId="53CB3377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3582413C" w14:textId="610D6EF1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5B65ECB7" w14:textId="70370829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3DA8B6CD" w14:textId="0C799A40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301F34DC" w14:textId="383BAAD2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62A62C5F" w14:textId="1A5FF169" w:rsidR="00DA7A22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7A70360F" w14:textId="4B497B92" w:rsidR="00DA7A22" w:rsidRPr="001A2A3D" w:rsidRDefault="00DA7A22" w:rsidP="001A2A3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070" w:type="dxa"/>
          </w:tcPr>
          <w:p w14:paraId="390EA73F" w14:textId="0171817A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  <w:r w:rsidRPr="004C37F0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19008" behindDoc="0" locked="0" layoutInCell="1" allowOverlap="1" wp14:anchorId="44830B7D" wp14:editId="3CC4B360">
                  <wp:simplePos x="0" y="0"/>
                  <wp:positionH relativeFrom="column">
                    <wp:posOffset>16279</wp:posOffset>
                  </wp:positionH>
                  <wp:positionV relativeFrom="paragraph">
                    <wp:posOffset>139123</wp:posOffset>
                  </wp:positionV>
                  <wp:extent cx="4900949" cy="5389418"/>
                  <wp:effectExtent l="0" t="0" r="0" b="1905"/>
                  <wp:wrapNone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7519" cy="5396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788580F" w14:textId="2AD1C14E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5D09562F" w14:textId="48340446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3AC978F9" wp14:editId="7B63FD76">
                      <wp:simplePos x="0" y="0"/>
                      <wp:positionH relativeFrom="column">
                        <wp:posOffset>3633874</wp:posOffset>
                      </wp:positionH>
                      <wp:positionV relativeFrom="paragraph">
                        <wp:posOffset>154478</wp:posOffset>
                      </wp:positionV>
                      <wp:extent cx="800100" cy="76200"/>
                      <wp:effectExtent l="38100" t="57150" r="19050" b="9525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F9F7A3" id="Straight Arrow Connector 57" o:spid="_x0000_s1026" type="#_x0000_t32" style="position:absolute;margin-left:286.15pt;margin-top:12.15pt;width:63pt;height:6pt;flip:x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</w:p>
          <w:p w14:paraId="0427ADBD" w14:textId="520A283D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30B473C7" w14:textId="1BE9A294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0EB90A2E" w14:textId="03CBA5DF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7D17F1E7" w14:textId="2B9FBFC7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3DE4B488" w14:textId="09932C25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1F9FC53F" w14:textId="3AF00730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0123CE28" w14:textId="43F19986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59EAAB16" wp14:editId="353CCC12">
                      <wp:simplePos x="0" y="0"/>
                      <wp:positionH relativeFrom="column">
                        <wp:posOffset>1945409</wp:posOffset>
                      </wp:positionH>
                      <wp:positionV relativeFrom="paragraph">
                        <wp:posOffset>70369</wp:posOffset>
                      </wp:positionV>
                      <wp:extent cx="800100" cy="76200"/>
                      <wp:effectExtent l="38100" t="57150" r="19050" b="95250"/>
                      <wp:wrapNone/>
                      <wp:docPr id="56" name="Straight Arrow Connector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FC95CA" id="Straight Arrow Connector 56" o:spid="_x0000_s1026" type="#_x0000_t32" style="position:absolute;margin-left:153.2pt;margin-top:5.55pt;width:63pt;height:6pt;flip:x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" strokecolor="red" strokeweight="3pt">
                      <v:stroke endarrow="block" joinstyle="miter"/>
                    </v:shape>
                  </w:pict>
                </mc:Fallback>
              </mc:AlternateContent>
            </w:r>
          </w:p>
          <w:p w14:paraId="3E2B9E41" w14:textId="66D9F8FD" w:rsidR="00DA7A22" w:rsidRDefault="00DA7A22" w:rsidP="00CC026C">
            <w:pPr>
              <w:rPr>
                <w:rFonts w:ascii="Times New Roman" w:hAnsi="Times New Roman" w:cs="Times New Roman"/>
                <w:noProof/>
              </w:rPr>
            </w:pPr>
          </w:p>
          <w:p w14:paraId="3DD6E598" w14:textId="44BBECF7" w:rsidR="00DA7A22" w:rsidRDefault="0095415F" w:rsidP="00CC026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3584" behindDoc="0" locked="0" layoutInCell="1" allowOverlap="1" wp14:anchorId="0AF9CA3B" wp14:editId="75886F72">
                      <wp:simplePos x="0" y="0"/>
                      <wp:positionH relativeFrom="column">
                        <wp:posOffset>2599055</wp:posOffset>
                      </wp:positionH>
                      <wp:positionV relativeFrom="paragraph">
                        <wp:posOffset>1188720</wp:posOffset>
                      </wp:positionV>
                      <wp:extent cx="800100" cy="76200"/>
                      <wp:effectExtent l="38100" t="57150" r="19050" b="952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18004E" id="Straight Arrow Connector 9" o:spid="_x0000_s1026" type="#_x0000_t32" style="position:absolute;margin-left:204.65pt;margin-top:93.6pt;width:63pt;height:6pt;flip:x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CC026C" w:rsidRPr="00F0653D" w14:paraId="189081C0" w14:textId="77777777" w:rsidTr="001A2A3D">
        <w:trPr>
          <w:gridBefore w:val="1"/>
          <w:gridAfter w:val="1"/>
          <w:wBefore w:w="90" w:type="dxa"/>
          <w:wAfter w:w="90" w:type="dxa"/>
        </w:trPr>
        <w:tc>
          <w:tcPr>
            <w:tcW w:w="3600" w:type="dxa"/>
          </w:tcPr>
          <w:p w14:paraId="69A137D3" w14:textId="77777777" w:rsidR="00DA7A22" w:rsidRDefault="00DA7A22" w:rsidP="001A2A3D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41F1CF5B" w14:textId="77777777" w:rsidR="00DA7A22" w:rsidRDefault="00CC026C" w:rsidP="00CC026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the panel that opens on the right, enter the data from the </w:t>
            </w:r>
            <w:r w:rsidR="00DA7A22">
              <w:rPr>
                <w:rFonts w:ascii="Times New Roman" w:hAnsi="Times New Roman" w:cs="Times New Roman"/>
              </w:rPr>
              <w:t>site visit:</w:t>
            </w:r>
          </w:p>
          <w:p w14:paraId="5E0D04D6" w14:textId="66576748" w:rsidR="00DA7A22" w:rsidRDefault="00DA7A22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</w:rPr>
            </w:pPr>
            <w:r w:rsidRPr="001A2A3D">
              <w:rPr>
                <w:rFonts w:ascii="Times New Roman" w:hAnsi="Times New Roman" w:cs="Times New Roman"/>
                <w:b/>
              </w:rPr>
              <w:t>Certification Date</w:t>
            </w:r>
          </w:p>
          <w:p w14:paraId="0F3067A2" w14:textId="1841F6BE" w:rsidR="00DA7A22" w:rsidRDefault="00DA7A22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</w:rPr>
            </w:pPr>
            <w:r w:rsidRPr="001A2A3D">
              <w:rPr>
                <w:rFonts w:ascii="Times New Roman" w:hAnsi="Times New Roman" w:cs="Times New Roman"/>
                <w:b/>
              </w:rPr>
              <w:t>Certification Performed By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A2A3D">
              <w:rPr>
                <w:rFonts w:ascii="Times New Roman" w:hAnsi="Times New Roman" w:cs="Times New Roman"/>
              </w:rPr>
              <w:t>(your name)</w:t>
            </w:r>
            <w:r w:rsidRPr="00DA7A22">
              <w:rPr>
                <w:rFonts w:ascii="Times New Roman" w:hAnsi="Times New Roman" w:cs="Times New Roman"/>
              </w:rPr>
              <w:t xml:space="preserve"> </w:t>
            </w:r>
          </w:p>
          <w:p w14:paraId="0A86A85A" w14:textId="21E18BB3" w:rsidR="00DA7A22" w:rsidRDefault="00DA7A22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</w:rPr>
            </w:pPr>
            <w:r w:rsidRPr="001A2A3D">
              <w:rPr>
                <w:rFonts w:ascii="Times New Roman" w:hAnsi="Times New Roman" w:cs="Times New Roman"/>
                <w:b/>
              </w:rPr>
              <w:t>Certification Level</w:t>
            </w:r>
            <w:r>
              <w:rPr>
                <w:rFonts w:ascii="Times New Roman" w:hAnsi="Times New Roman" w:cs="Times New Roman"/>
              </w:rPr>
              <w:t xml:space="preserve"> achieved</w:t>
            </w:r>
          </w:p>
          <w:p w14:paraId="56D23974" w14:textId="77777777" w:rsidR="008046D9" w:rsidRPr="008046D9" w:rsidRDefault="008046D9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  <w:b/>
              </w:rPr>
            </w:pPr>
            <w:r w:rsidRPr="008046D9">
              <w:rPr>
                <w:rFonts w:ascii="Times New Roman" w:hAnsi="Times New Roman" w:cs="Times New Roman"/>
                <w:b/>
              </w:rPr>
              <w:t>SQ FT Naturescaped</w:t>
            </w:r>
          </w:p>
          <w:p w14:paraId="26F702F4" w14:textId="77777777" w:rsidR="008046D9" w:rsidRPr="008046D9" w:rsidRDefault="008046D9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  <w:b/>
              </w:rPr>
            </w:pPr>
            <w:r w:rsidRPr="008046D9">
              <w:rPr>
                <w:rFonts w:ascii="Times New Roman" w:hAnsi="Times New Roman" w:cs="Times New Roman"/>
                <w:b/>
              </w:rPr>
              <w:t>Percentage Naturescaped</w:t>
            </w:r>
          </w:p>
          <w:p w14:paraId="19227467" w14:textId="77777777" w:rsidR="008046D9" w:rsidRPr="008046D9" w:rsidRDefault="008046D9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  <w:b/>
              </w:rPr>
            </w:pPr>
            <w:r w:rsidRPr="008046D9">
              <w:rPr>
                <w:rFonts w:ascii="Times New Roman" w:hAnsi="Times New Roman" w:cs="Times New Roman"/>
                <w:b/>
              </w:rPr>
              <w:t>Native Trees Planted</w:t>
            </w:r>
          </w:p>
          <w:p w14:paraId="64B92472" w14:textId="592A509A" w:rsidR="008046D9" w:rsidRPr="008046D9" w:rsidRDefault="008046D9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  <w:b/>
              </w:rPr>
            </w:pPr>
            <w:r w:rsidRPr="008046D9">
              <w:rPr>
                <w:rFonts w:ascii="Times New Roman" w:hAnsi="Times New Roman" w:cs="Times New Roman"/>
                <w:b/>
              </w:rPr>
              <w:t>Nativ</w:t>
            </w:r>
            <w:r>
              <w:rPr>
                <w:rFonts w:ascii="Times New Roman" w:hAnsi="Times New Roman" w:cs="Times New Roman"/>
                <w:b/>
              </w:rPr>
              <w:t>e Shrubs &amp; Groundcovers Planted</w:t>
            </w:r>
            <w:r w:rsidRPr="008046D9">
              <w:rPr>
                <w:rFonts w:ascii="Times New Roman" w:hAnsi="Times New Roman" w:cs="Times New Roman"/>
                <w:b/>
              </w:rPr>
              <w:t> </w:t>
            </w:r>
          </w:p>
          <w:p w14:paraId="24E0C6FA" w14:textId="744353B7" w:rsidR="001A2A3D" w:rsidRDefault="001A2A3D" w:rsidP="001A2A3D">
            <w:pPr>
              <w:pStyle w:val="ListParagraph"/>
              <w:numPr>
                <w:ilvl w:val="1"/>
                <w:numId w:val="3"/>
              </w:numPr>
              <w:ind w:left="518" w:hanging="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LL remaining fields</w:t>
            </w:r>
            <w:r>
              <w:rPr>
                <w:rFonts w:ascii="Times New Roman" w:hAnsi="Times New Roman" w:cs="Times New Roman"/>
              </w:rPr>
              <w:t xml:space="preserve"> in the form (if applicable)</w:t>
            </w:r>
            <w:r w:rsidRPr="001A2A3D">
              <w:rPr>
                <w:rFonts w:ascii="Times New Roman" w:hAnsi="Times New Roman" w:cs="Times New Roman"/>
              </w:rPr>
              <w:t xml:space="preserve">. </w:t>
            </w:r>
          </w:p>
          <w:p w14:paraId="059338AE" w14:textId="163D6072" w:rsidR="00DA7A22" w:rsidRPr="001A2A3D" w:rsidRDefault="00DA7A22" w:rsidP="001A2A3D">
            <w:pPr>
              <w:rPr>
                <w:rFonts w:ascii="Times New Roman" w:hAnsi="Times New Roman" w:cs="Times New Roman"/>
              </w:rPr>
            </w:pPr>
          </w:p>
          <w:p w14:paraId="486DD610" w14:textId="4BA9A8F7" w:rsidR="00CC026C" w:rsidRDefault="00CC026C" w:rsidP="00CC026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Outstanding Example if the yard was yard tour worthy.</w:t>
            </w:r>
          </w:p>
          <w:p w14:paraId="18BB8D0E" w14:textId="08B86667" w:rsidR="00CC026C" w:rsidRPr="00D51C91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61DD28C9" w14:textId="417F93D0" w:rsidR="00CC026C" w:rsidRDefault="00CC026C" w:rsidP="00CC026C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  <w:p w14:paraId="07CDB816" w14:textId="4B2DE255" w:rsidR="00CC026C" w:rsidRPr="00D51C91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38B9FC27" w14:textId="77777777" w:rsidR="00CC026C" w:rsidRPr="00D471C1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520B43ED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  <w:r w:rsidRPr="00D471C1">
              <w:rPr>
                <w:rFonts w:ascii="Times New Roman" w:hAnsi="Times New Roman" w:cs="Times New Roman"/>
                <w:b/>
                <w:color w:val="00B0F0"/>
              </w:rPr>
              <w:t>NOTE:</w:t>
            </w:r>
            <w:r w:rsidRPr="00D471C1">
              <w:rPr>
                <w:rFonts w:ascii="Times New Roman" w:hAnsi="Times New Roman" w:cs="Times New Roman"/>
                <w:color w:val="00B0F0"/>
              </w:rPr>
              <w:t xml:space="preserve"> </w:t>
            </w:r>
            <w:r w:rsidRPr="00D471C1">
              <w:rPr>
                <w:rFonts w:ascii="Times New Roman" w:hAnsi="Times New Roman" w:cs="Times New Roman"/>
                <w:b/>
                <w:color w:val="00B0F0"/>
              </w:rPr>
              <w:t>NEVER</w:t>
            </w:r>
            <w:r w:rsidRPr="00D471C1">
              <w:rPr>
                <w:rFonts w:ascii="Times New Roman" w:hAnsi="Times New Roman" w:cs="Times New Roman"/>
                <w:color w:val="00B0F0"/>
              </w:rPr>
              <w:t xml:space="preserve"> </w:t>
            </w:r>
            <w:r>
              <w:rPr>
                <w:rFonts w:ascii="Times New Roman" w:hAnsi="Times New Roman" w:cs="Times New Roman"/>
                <w:color w:val="00B0F0"/>
              </w:rPr>
              <w:t>check the boxes under the Certification Level field.</w:t>
            </w:r>
          </w:p>
          <w:p w14:paraId="1539BA2F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  <w:r>
              <w:rPr>
                <w:rFonts w:ascii="Times New Roman" w:hAnsi="Times New Roman" w:cs="Times New Roman"/>
                <w:color w:val="00B0F0"/>
              </w:rPr>
              <w:t xml:space="preserve"> </w:t>
            </w:r>
          </w:p>
          <w:p w14:paraId="62A863CE" w14:textId="77777777" w:rsidR="00CC026C" w:rsidRPr="00D471C1" w:rsidRDefault="00CC026C" w:rsidP="00CC026C">
            <w:pPr>
              <w:rPr>
                <w:rFonts w:ascii="Times New Roman" w:hAnsi="Times New Roman" w:cs="Times New Roman"/>
                <w:b/>
                <w:color w:val="00B0F0"/>
              </w:rPr>
            </w:pPr>
            <w:r w:rsidRPr="00D471C1">
              <w:rPr>
                <w:rFonts w:ascii="Times New Roman" w:hAnsi="Times New Roman" w:cs="Times New Roman"/>
                <w:b/>
                <w:color w:val="00B0F0"/>
              </w:rPr>
              <w:t>NOTE 2: NEVER</w:t>
            </w:r>
            <w:r w:rsidRPr="00D471C1">
              <w:rPr>
                <w:rFonts w:ascii="Times New Roman" w:hAnsi="Times New Roman" w:cs="Times New Roman"/>
                <w:color w:val="00B0F0"/>
              </w:rPr>
              <w:t xml:space="preserve"> use the blank field or Manage hyperlink to</w:t>
            </w:r>
            <w:r>
              <w:rPr>
                <w:rFonts w:ascii="Times New Roman" w:hAnsi="Times New Roman" w:cs="Times New Roman"/>
                <w:color w:val="00B0F0"/>
              </w:rPr>
              <w:t xml:space="preserve"> add a new term to the choices.</w:t>
            </w:r>
          </w:p>
          <w:p w14:paraId="7109C1A8" w14:textId="77777777" w:rsidR="00CC026C" w:rsidRPr="00AF1A58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1E57327C" w14:textId="77777777" w:rsidR="00CC026C" w:rsidRDefault="00CC026C" w:rsidP="00CC026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ck the Save button.</w:t>
            </w:r>
          </w:p>
          <w:p w14:paraId="12387A9E" w14:textId="77777777" w:rsidR="00CC026C" w:rsidRDefault="00CC026C" w:rsidP="00CC026C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04C22804" w14:textId="537A9A7A" w:rsidR="00CC026C" w:rsidRPr="00CD4417" w:rsidRDefault="00CC026C" w:rsidP="00CD4417">
            <w:pPr>
              <w:rPr>
                <w:rFonts w:ascii="Times New Roman" w:hAnsi="Times New Roman" w:cs="Times New Roman"/>
              </w:rPr>
            </w:pPr>
          </w:p>
          <w:p w14:paraId="2785E018" w14:textId="77777777" w:rsidR="00CC026C" w:rsidRDefault="00CC026C" w:rsidP="00CC026C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55F2CCDD" w14:textId="77777777" w:rsidR="00CC026C" w:rsidRDefault="00CC026C" w:rsidP="00CC026C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5EAA1373" w14:textId="77777777" w:rsidR="00CC026C" w:rsidRDefault="00CC026C" w:rsidP="00CC026C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3DB90276" w14:textId="77777777" w:rsidR="00CC026C" w:rsidRDefault="00CC026C" w:rsidP="00CC026C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7DA040FB" w14:textId="77777777" w:rsidR="00CC026C" w:rsidRDefault="00CC026C" w:rsidP="00CC026C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07E9CE67" w14:textId="77777777" w:rsidR="00CC026C" w:rsidRDefault="00CC026C" w:rsidP="00CC026C">
            <w:pPr>
              <w:pStyle w:val="ListParagraph"/>
              <w:ind w:left="336"/>
              <w:rPr>
                <w:rFonts w:ascii="Times New Roman" w:hAnsi="Times New Roman" w:cs="Times New Roman"/>
              </w:rPr>
            </w:pPr>
          </w:p>
          <w:p w14:paraId="2FA00A94" w14:textId="77777777" w:rsidR="00CC026C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29C29C58" w14:textId="77777777" w:rsidR="00CC026C" w:rsidRPr="00AF1A58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29F4A7DF" w14:textId="77777777" w:rsidR="00CC026C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29D8EFED" w14:textId="77777777" w:rsidR="00CC026C" w:rsidRDefault="00CC026C" w:rsidP="00CC026C">
            <w:pPr>
              <w:rPr>
                <w:rFonts w:ascii="Times New Roman" w:hAnsi="Times New Roman" w:cs="Times New Roman"/>
              </w:rPr>
            </w:pPr>
          </w:p>
          <w:p w14:paraId="62FE9286" w14:textId="77777777" w:rsidR="001A2A3D" w:rsidRDefault="001A2A3D" w:rsidP="00CC026C">
            <w:pPr>
              <w:rPr>
                <w:rFonts w:ascii="Times New Roman" w:hAnsi="Times New Roman" w:cs="Times New Roman"/>
                <w:b/>
                <w:color w:val="00B0F0"/>
              </w:rPr>
            </w:pPr>
          </w:p>
          <w:p w14:paraId="02792FBE" w14:textId="55EF939B" w:rsidR="00CC026C" w:rsidRPr="00AF1A58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  <w:r w:rsidRPr="00AF1A58">
              <w:rPr>
                <w:rFonts w:ascii="Times New Roman" w:hAnsi="Times New Roman" w:cs="Times New Roman"/>
                <w:b/>
                <w:color w:val="00B0F0"/>
              </w:rPr>
              <w:t>NOTE:</w:t>
            </w:r>
            <w:r w:rsidRPr="00AF1A58">
              <w:rPr>
                <w:rFonts w:ascii="Times New Roman" w:hAnsi="Times New Roman" w:cs="Times New Roman"/>
                <w:color w:val="00B0F0"/>
              </w:rPr>
              <w:t xml:space="preserve"> You can easily edit the Certification Form by going to the History tab of the Property profile and clicking on the Certification hyperlink. </w:t>
            </w:r>
            <w:r>
              <w:rPr>
                <w:rFonts w:ascii="Times New Roman" w:hAnsi="Times New Roman" w:cs="Times New Roman"/>
                <w:color w:val="00B0F0"/>
              </w:rPr>
              <w:t>You will be back at step 13.</w:t>
            </w:r>
          </w:p>
          <w:p w14:paraId="7E293AED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0EC68B11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71D1C40B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175AD508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12AB5147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5159BB34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7A6F8C62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24698B48" w14:textId="5EC41F4C" w:rsidR="00CC026C" w:rsidRDefault="00CC026C" w:rsidP="00CC026C">
            <w:pPr>
              <w:pStyle w:val="ListParagraph"/>
              <w:numPr>
                <w:ilvl w:val="0"/>
                <w:numId w:val="3"/>
              </w:numPr>
              <w:ind w:left="33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load a photo and their “Facebook blurb” by f</w:t>
            </w:r>
            <w:r w:rsidRPr="00081EB5">
              <w:rPr>
                <w:rFonts w:ascii="Times New Roman" w:hAnsi="Times New Roman" w:cs="Times New Roman"/>
              </w:rPr>
              <w:t>ollow</w:t>
            </w:r>
            <w:r>
              <w:rPr>
                <w:rFonts w:ascii="Times New Roman" w:hAnsi="Times New Roman" w:cs="Times New Roman"/>
              </w:rPr>
              <w:t>ing</w:t>
            </w:r>
            <w:r w:rsidRPr="00081EB5">
              <w:rPr>
                <w:rFonts w:ascii="Times New Roman" w:hAnsi="Times New Roman" w:cs="Times New Roman"/>
              </w:rPr>
              <w:t xml:space="preserve"> the steps on the </w:t>
            </w:r>
            <w:r w:rsidRPr="00081EB5">
              <w:rPr>
                <w:rFonts w:ascii="Times New Roman" w:hAnsi="Times New Roman" w:cs="Times New Roman"/>
                <w:b/>
              </w:rPr>
              <w:t xml:space="preserve">Uploading Facebook Picture and Text to </w:t>
            </w:r>
            <w:proofErr w:type="spellStart"/>
            <w:r w:rsidRPr="00081EB5">
              <w:rPr>
                <w:rFonts w:ascii="Times New Roman" w:hAnsi="Times New Roman" w:cs="Times New Roman"/>
                <w:b/>
              </w:rPr>
              <w:t>PressPoint</w:t>
            </w:r>
            <w:proofErr w:type="spellEnd"/>
            <w:r w:rsidRPr="00081EB5">
              <w:rPr>
                <w:rFonts w:ascii="Times New Roman" w:hAnsi="Times New Roman" w:cs="Times New Roman"/>
              </w:rPr>
              <w:t xml:space="preserve"> manual.</w:t>
            </w:r>
            <w:r w:rsidRPr="00081EB5">
              <w:rPr>
                <w:rFonts w:ascii="Times New Roman" w:hAnsi="Times New Roman" w:cs="Times New Roman"/>
                <w:b/>
              </w:rPr>
              <w:t xml:space="preserve"> </w:t>
            </w:r>
            <w:r w:rsidRPr="00081EB5">
              <w:rPr>
                <w:rFonts w:ascii="Times New Roman" w:hAnsi="Times New Roman" w:cs="Times New Roman"/>
              </w:rPr>
              <w:t xml:space="preserve">  </w:t>
            </w:r>
          </w:p>
          <w:p w14:paraId="24F18159" w14:textId="119F4EEB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27A35A53" w14:textId="40CCEA89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104E4F15" w14:textId="273C8CC8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58F19851" w14:textId="476D3617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43C0E1F4" w14:textId="59A9200F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483FD829" w14:textId="54546845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453114EE" w14:textId="06FCBD97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2901F624" w14:textId="4B4C83F7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516F801C" w14:textId="3D9282CC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38B090AB" w14:textId="68AAD1AD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7C3AC6B7" w14:textId="75E657C2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20C1A24B" w14:textId="3F7BD19E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0C2560FC" w14:textId="11065B12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3BE08BDE" w14:textId="3062A4AF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535489AA" w14:textId="6D323285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39C90A82" w14:textId="70A4F02B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029EA4C0" w14:textId="1B23086F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2A074406" w14:textId="73C95F69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0F5E390E" w14:textId="2CBF95F2" w:rsid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1D58417B" w14:textId="6D7FFBA2" w:rsidR="001A2A3D" w:rsidRPr="001A2A3D" w:rsidRDefault="001A2A3D" w:rsidP="001A2A3D">
            <w:pPr>
              <w:rPr>
                <w:rFonts w:ascii="Times New Roman" w:hAnsi="Times New Roman" w:cs="Times New Roman"/>
              </w:rPr>
            </w:pPr>
          </w:p>
          <w:p w14:paraId="0011106B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29AF8262" w14:textId="77777777" w:rsidR="00CC026C" w:rsidRDefault="00CC026C" w:rsidP="00CC026C">
            <w:pPr>
              <w:rPr>
                <w:rFonts w:ascii="Times New Roman" w:hAnsi="Times New Roman" w:cs="Times New Roman"/>
                <w:color w:val="00B0F0"/>
              </w:rPr>
            </w:pPr>
          </w:p>
          <w:p w14:paraId="4D29B535" w14:textId="77777777" w:rsidR="00CC026C" w:rsidRPr="00587E2F" w:rsidRDefault="00CC026C" w:rsidP="00CC026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070" w:type="dxa"/>
          </w:tcPr>
          <w:p w14:paraId="6674947C" w14:textId="0F6C543D" w:rsidR="00DA7A22" w:rsidRDefault="00DA7A22" w:rsidP="00CC026C">
            <w:pPr>
              <w:rPr>
                <w:noProof/>
              </w:rPr>
            </w:pPr>
          </w:p>
          <w:p w14:paraId="54197DEE" w14:textId="3A50A8A0" w:rsidR="00CC026C" w:rsidRDefault="00CD4417" w:rsidP="00CC026C">
            <w:pPr>
              <w:rPr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6EA91A57" wp14:editId="24EDDAEB">
                      <wp:simplePos x="0" y="0"/>
                      <wp:positionH relativeFrom="column">
                        <wp:posOffset>4534535</wp:posOffset>
                      </wp:positionH>
                      <wp:positionV relativeFrom="paragraph">
                        <wp:posOffset>2875280</wp:posOffset>
                      </wp:positionV>
                      <wp:extent cx="800100" cy="76200"/>
                      <wp:effectExtent l="38100" t="57150" r="19050" b="9525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E32F5D" id="Straight Arrow Connector 17" o:spid="_x0000_s1026" type="#_x0000_t32" style="position:absolute;margin-left:357.05pt;margin-top:226.4pt;width:63pt;height:6pt;flip:x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9728" behindDoc="0" locked="0" layoutInCell="1" allowOverlap="1" wp14:anchorId="6B061C7C" wp14:editId="175CD73A">
                      <wp:simplePos x="0" y="0"/>
                      <wp:positionH relativeFrom="column">
                        <wp:posOffset>4534535</wp:posOffset>
                      </wp:positionH>
                      <wp:positionV relativeFrom="paragraph">
                        <wp:posOffset>2280920</wp:posOffset>
                      </wp:positionV>
                      <wp:extent cx="800100" cy="76200"/>
                      <wp:effectExtent l="38100" t="57150" r="19050" b="9525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10E9F0" id="Straight Arrow Connector 16" o:spid="_x0000_s1026" type="#_x0000_t32" style="position:absolute;margin-left:357.05pt;margin-top:179.6pt;width:63pt;height:6pt;flip:x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" strokecolor="red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7680" behindDoc="0" locked="0" layoutInCell="1" allowOverlap="1" wp14:anchorId="4937343C" wp14:editId="38711455">
                      <wp:simplePos x="0" y="0"/>
                      <wp:positionH relativeFrom="column">
                        <wp:posOffset>4534535</wp:posOffset>
                      </wp:positionH>
                      <wp:positionV relativeFrom="paragraph">
                        <wp:posOffset>1701165</wp:posOffset>
                      </wp:positionV>
                      <wp:extent cx="800100" cy="76200"/>
                      <wp:effectExtent l="38100" t="57150" r="19050" b="9525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BA185D" id="Straight Arrow Connector 14" o:spid="_x0000_s1026" type="#_x0000_t32" style="position:absolute;margin-left:357.05pt;margin-top:133.95pt;width:63pt;height:6pt;flip:x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5EA868A6" wp14:editId="0D70BB1B">
                      <wp:simplePos x="0" y="0"/>
                      <wp:positionH relativeFrom="column">
                        <wp:posOffset>4534535</wp:posOffset>
                      </wp:positionH>
                      <wp:positionV relativeFrom="paragraph">
                        <wp:posOffset>955040</wp:posOffset>
                      </wp:positionV>
                      <wp:extent cx="800100" cy="76200"/>
                      <wp:effectExtent l="38100" t="57150" r="19050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E92FBF" id="Straight Arrow Connector 13" o:spid="_x0000_s1026" type="#_x0000_t32" style="position:absolute;margin-left:357.05pt;margin-top:75.2pt;width:63pt;height:6pt;flip:x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A2A3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6E089E58" wp14:editId="6C860CE1">
                      <wp:simplePos x="0" y="0"/>
                      <wp:positionH relativeFrom="column">
                        <wp:posOffset>1876021</wp:posOffset>
                      </wp:positionH>
                      <wp:positionV relativeFrom="paragraph">
                        <wp:posOffset>1579880</wp:posOffset>
                      </wp:positionV>
                      <wp:extent cx="800100" cy="76200"/>
                      <wp:effectExtent l="38100" t="57150" r="19050" b="9525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EC85C5" id="Straight Arrow Connector 31" o:spid="_x0000_s1026" type="#_x0000_t32" style="position:absolute;margin-left:147.7pt;margin-top:124.4pt;width:63pt;height:6pt;flip:x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A2A3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9488" behindDoc="0" locked="0" layoutInCell="1" allowOverlap="1" wp14:anchorId="6EB6E9C3" wp14:editId="74F5EF00">
                      <wp:simplePos x="0" y="0"/>
                      <wp:positionH relativeFrom="column">
                        <wp:posOffset>899275</wp:posOffset>
                      </wp:positionH>
                      <wp:positionV relativeFrom="paragraph">
                        <wp:posOffset>2148205</wp:posOffset>
                      </wp:positionV>
                      <wp:extent cx="800100" cy="76200"/>
                      <wp:effectExtent l="38100" t="57150" r="19050" b="95250"/>
                      <wp:wrapNone/>
                      <wp:docPr id="32" name="Straight Arrow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A6C38E" id="Straight Arrow Connector 32" o:spid="_x0000_s1026" type="#_x0000_t32" style="position:absolute;margin-left:70.8pt;margin-top:169.15pt;width:63pt;height:6pt;flip:x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1A2A3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5E3A2066" wp14:editId="7DF196C0">
                      <wp:simplePos x="0" y="0"/>
                      <wp:positionH relativeFrom="column">
                        <wp:posOffset>2414444</wp:posOffset>
                      </wp:positionH>
                      <wp:positionV relativeFrom="paragraph">
                        <wp:posOffset>5405525</wp:posOffset>
                      </wp:positionV>
                      <wp:extent cx="800100" cy="76200"/>
                      <wp:effectExtent l="38100" t="57150" r="19050" b="95250"/>
                      <wp:wrapNone/>
                      <wp:docPr id="48" name="Straight Arrow Connecto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51488" id="Straight Arrow Connector 48" o:spid="_x0000_s1026" type="#_x0000_t32" style="position:absolute;margin-left:190.1pt;margin-top:425.65pt;width:63pt;height:6pt;flip:x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1A2A3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3E8EE63A" wp14:editId="5B07926B">
                      <wp:simplePos x="0" y="0"/>
                      <wp:positionH relativeFrom="column">
                        <wp:posOffset>1698683</wp:posOffset>
                      </wp:positionH>
                      <wp:positionV relativeFrom="paragraph">
                        <wp:posOffset>2518410</wp:posOffset>
                      </wp:positionV>
                      <wp:extent cx="800100" cy="76200"/>
                      <wp:effectExtent l="38100" t="57150" r="19050" b="9525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1CA147" id="Straight Arrow Connector 61" o:spid="_x0000_s1026" type="#_x0000_t32" style="position:absolute;margin-left:133.75pt;margin-top:198.3pt;width:63pt;height:6pt;flip:x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1A2A3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43C0F341" wp14:editId="04E5EDF7">
                      <wp:simplePos x="0" y="0"/>
                      <wp:positionH relativeFrom="column">
                        <wp:posOffset>1403581</wp:posOffset>
                      </wp:positionH>
                      <wp:positionV relativeFrom="paragraph">
                        <wp:posOffset>2819515</wp:posOffset>
                      </wp:positionV>
                      <wp:extent cx="800100" cy="76200"/>
                      <wp:effectExtent l="38100" t="57150" r="19050" b="95250"/>
                      <wp:wrapNone/>
                      <wp:docPr id="62" name="Straight Arrow Connector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82482C" id="Straight Arrow Connector 62" o:spid="_x0000_s1026" type="#_x0000_t32" style="position:absolute;margin-left:110.5pt;margin-top:222pt;width:63pt;height:6pt;flip:x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1A2A3D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4EE96A19" wp14:editId="66AD8B9A">
                      <wp:simplePos x="0" y="0"/>
                      <wp:positionH relativeFrom="column">
                        <wp:posOffset>1129723</wp:posOffset>
                      </wp:positionH>
                      <wp:positionV relativeFrom="paragraph">
                        <wp:posOffset>3101629</wp:posOffset>
                      </wp:positionV>
                      <wp:extent cx="800100" cy="76200"/>
                      <wp:effectExtent l="38100" t="57150" r="19050" b="9525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6D34B1" id="Straight Arrow Connector 63" o:spid="_x0000_s1026" type="#_x0000_t32" style="position:absolute;margin-left:88.95pt;margin-top:244.2pt;width:63pt;height:6pt;flip:x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DA7A2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10EA9DED" wp14:editId="3E6F5326">
                      <wp:simplePos x="0" y="0"/>
                      <wp:positionH relativeFrom="column">
                        <wp:posOffset>1127875</wp:posOffset>
                      </wp:positionH>
                      <wp:positionV relativeFrom="paragraph">
                        <wp:posOffset>1005436</wp:posOffset>
                      </wp:positionV>
                      <wp:extent cx="800100" cy="76200"/>
                      <wp:effectExtent l="38100" t="57150" r="19050" b="95250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C8CB24" id="Straight Arrow Connector 30" o:spid="_x0000_s1026" type="#_x0000_t32" style="position:absolute;margin-left:88.8pt;margin-top:79.15pt;width:63pt;height:6pt;flip:x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CC026C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5C3380CA" wp14:editId="4A190E72">
                      <wp:simplePos x="0" y="0"/>
                      <wp:positionH relativeFrom="column">
                        <wp:posOffset>6102754</wp:posOffset>
                      </wp:positionH>
                      <wp:positionV relativeFrom="paragraph">
                        <wp:posOffset>256886</wp:posOffset>
                      </wp:positionV>
                      <wp:extent cx="45719" cy="701040"/>
                      <wp:effectExtent l="95250" t="38100" r="69215" b="3810"/>
                      <wp:wrapNone/>
                      <wp:docPr id="64" name="Straight Arrow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719" cy="70104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0565CC" id="Straight Arrow Connector 64" o:spid="_x0000_s1026" type="#_x0000_t32" style="position:absolute;margin-left:480.55pt;margin-top:20.25pt;width:3.6pt;height:55.2pt;flip:x 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" strokecolor="red" strokeweight="3pt">
                      <v:stroke endarrow="block" joinstyle="miter"/>
                    </v:shape>
                  </w:pict>
                </mc:Fallback>
              </mc:AlternateContent>
            </w:r>
            <w:r w:rsidR="00CC026C" w:rsidRPr="00896CEF">
              <w:rPr>
                <w:noProof/>
              </w:rPr>
              <w:drawing>
                <wp:inline distT="0" distB="0" distL="0" distR="0" wp14:anchorId="6945FF60" wp14:editId="448ADEAF">
                  <wp:extent cx="6626390" cy="6345382"/>
                  <wp:effectExtent l="0" t="0" r="3175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5018" cy="6382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00FED5" w14:textId="77777777" w:rsidR="00CC026C" w:rsidRDefault="00CC026C" w:rsidP="00CC026C">
            <w:pPr>
              <w:rPr>
                <w:noProof/>
              </w:rPr>
            </w:pPr>
          </w:p>
          <w:p w14:paraId="4E3D1662" w14:textId="55E482EA" w:rsidR="00CC026C" w:rsidRDefault="001A2A3D" w:rsidP="00CC026C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180D200C" wp14:editId="1011CEE0">
                      <wp:simplePos x="0" y="0"/>
                      <wp:positionH relativeFrom="column">
                        <wp:posOffset>2134813</wp:posOffset>
                      </wp:positionH>
                      <wp:positionV relativeFrom="paragraph">
                        <wp:posOffset>1846465</wp:posOffset>
                      </wp:positionV>
                      <wp:extent cx="800100" cy="76200"/>
                      <wp:effectExtent l="38100" t="57150" r="19050" b="95250"/>
                      <wp:wrapNone/>
                      <wp:docPr id="67" name="Straight Arrow Connector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33E61B" id="Straight Arrow Connector 67" o:spid="_x0000_s1026" type="#_x0000_t32" style="position:absolute;margin-left:168.1pt;margin-top:145.4pt;width:63pt;height:6pt;flip:x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0C07C616" wp14:editId="1992414D">
                      <wp:simplePos x="0" y="0"/>
                      <wp:positionH relativeFrom="column">
                        <wp:posOffset>795308</wp:posOffset>
                      </wp:positionH>
                      <wp:positionV relativeFrom="paragraph">
                        <wp:posOffset>835891</wp:posOffset>
                      </wp:positionV>
                      <wp:extent cx="800100" cy="76200"/>
                      <wp:effectExtent l="38100" t="57150" r="19050" b="95250"/>
                      <wp:wrapNone/>
                      <wp:docPr id="66" name="Straight Arrow Connector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00100" cy="762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rgbClr val="00B0F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7B8CD1" id="Straight Arrow Connector 66" o:spid="_x0000_s1026" type="#_x0000_t32" style="position:absolute;margin-left:62.6pt;margin-top:65.8pt;width:63pt;height:6pt;flip:x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" strokecolor="#00b0f0" strokeweight="3pt">
                      <v:stroke endarrow="block" joinstyle="miter"/>
                    </v:shape>
                  </w:pict>
                </mc:Fallback>
              </mc:AlternateContent>
            </w:r>
            <w:r w:rsidR="00CC026C">
              <w:rPr>
                <w:noProof/>
              </w:rPr>
              <w:t xml:space="preserve"> </w:t>
            </w:r>
            <w:r w:rsidR="00CC026C" w:rsidRPr="00AF1A5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9D45D79" wp14:editId="7CAD90E7">
                  <wp:extent cx="6873815" cy="2985655"/>
                  <wp:effectExtent l="0" t="0" r="3810" b="571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403" cy="3002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CE558C" w14:textId="77777777" w:rsidR="00AC52D4" w:rsidRPr="00AF1A58" w:rsidRDefault="00AC52D4" w:rsidP="00952C5D">
      <w:pPr>
        <w:rPr>
          <w:rFonts w:ascii="Times New Roman" w:hAnsi="Times New Roman" w:cs="Times New Roman"/>
          <w:sz w:val="2"/>
          <w:szCs w:val="2"/>
        </w:rPr>
      </w:pPr>
    </w:p>
    <w:sectPr w:rsidR="00AC52D4" w:rsidRPr="00AF1A58" w:rsidSect="001A2A3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D23ED"/>
    <w:multiLevelType w:val="hybridMultilevel"/>
    <w:tmpl w:val="50286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324C7C"/>
    <w:multiLevelType w:val="hybridMultilevel"/>
    <w:tmpl w:val="DE32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D0B9A"/>
    <w:multiLevelType w:val="hybridMultilevel"/>
    <w:tmpl w:val="84F66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tzQ1NjEHMoyNjJV0lIJTi4sz8/NACkxqAR7wl4ksAAAA"/>
  </w:docVars>
  <w:rsids>
    <w:rsidRoot w:val="00AC52D4"/>
    <w:rsid w:val="00081EB5"/>
    <w:rsid w:val="00100C8A"/>
    <w:rsid w:val="001A2A3D"/>
    <w:rsid w:val="001D3E5F"/>
    <w:rsid w:val="00202726"/>
    <w:rsid w:val="00214077"/>
    <w:rsid w:val="002C51B8"/>
    <w:rsid w:val="002F605F"/>
    <w:rsid w:val="002F62EE"/>
    <w:rsid w:val="00303576"/>
    <w:rsid w:val="003209D5"/>
    <w:rsid w:val="003C4D9A"/>
    <w:rsid w:val="004155C2"/>
    <w:rsid w:val="004C37F0"/>
    <w:rsid w:val="00505BFE"/>
    <w:rsid w:val="005177F4"/>
    <w:rsid w:val="00523BDC"/>
    <w:rsid w:val="0054255F"/>
    <w:rsid w:val="00554433"/>
    <w:rsid w:val="0058072D"/>
    <w:rsid w:val="00587E2F"/>
    <w:rsid w:val="005A13F4"/>
    <w:rsid w:val="006425B5"/>
    <w:rsid w:val="007365C1"/>
    <w:rsid w:val="007A357D"/>
    <w:rsid w:val="007C0623"/>
    <w:rsid w:val="007F4FA8"/>
    <w:rsid w:val="008046D9"/>
    <w:rsid w:val="008103E1"/>
    <w:rsid w:val="0089029F"/>
    <w:rsid w:val="00896CEF"/>
    <w:rsid w:val="008B40BC"/>
    <w:rsid w:val="00952C5D"/>
    <w:rsid w:val="0095415F"/>
    <w:rsid w:val="00955585"/>
    <w:rsid w:val="00967594"/>
    <w:rsid w:val="009D4A84"/>
    <w:rsid w:val="009E69AB"/>
    <w:rsid w:val="00A2062A"/>
    <w:rsid w:val="00A9247B"/>
    <w:rsid w:val="00AC52D4"/>
    <w:rsid w:val="00AF1A58"/>
    <w:rsid w:val="00B1632B"/>
    <w:rsid w:val="00B64B31"/>
    <w:rsid w:val="00BC1759"/>
    <w:rsid w:val="00C6048B"/>
    <w:rsid w:val="00C94F54"/>
    <w:rsid w:val="00CA3260"/>
    <w:rsid w:val="00CB314C"/>
    <w:rsid w:val="00CC026C"/>
    <w:rsid w:val="00CD4417"/>
    <w:rsid w:val="00D34988"/>
    <w:rsid w:val="00D471C1"/>
    <w:rsid w:val="00D51C91"/>
    <w:rsid w:val="00DA7A22"/>
    <w:rsid w:val="00DB691A"/>
    <w:rsid w:val="00E12706"/>
    <w:rsid w:val="00E621D6"/>
    <w:rsid w:val="00E670C7"/>
    <w:rsid w:val="00E83FD4"/>
    <w:rsid w:val="00EA17C9"/>
    <w:rsid w:val="00EF2B2A"/>
    <w:rsid w:val="00F0653D"/>
    <w:rsid w:val="00F067ED"/>
    <w:rsid w:val="00F6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8CD71"/>
  <w15:chartTrackingRefBased/>
  <w15:docId w15:val="{38217B78-A889-4AA3-864B-8FAB7FDB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52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25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C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C5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62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2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2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2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2E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Marchetti-Mendez</dc:creator>
  <cp:keywords/>
  <dc:description/>
  <cp:lastModifiedBy>JP MarchettiMendez</cp:lastModifiedBy>
  <cp:revision>3</cp:revision>
  <cp:lastPrinted>2019-07-05T21:44:00Z</cp:lastPrinted>
  <dcterms:created xsi:type="dcterms:W3CDTF">2020-04-14T00:00:00Z</dcterms:created>
  <dcterms:modified xsi:type="dcterms:W3CDTF">2020-05-12T17:39:00Z</dcterms:modified>
</cp:coreProperties>
</file>